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68"/>
        <w:bidiVisual/>
        <w:tblW w:w="9804" w:type="dxa"/>
        <w:tblLook w:val="04A0" w:firstRow="1" w:lastRow="0" w:firstColumn="1" w:lastColumn="0" w:noHBand="0" w:noVBand="1"/>
      </w:tblPr>
      <w:tblGrid>
        <w:gridCol w:w="1710"/>
        <w:gridCol w:w="8094"/>
      </w:tblGrid>
      <w:tr w:rsidR="002673D9" w:rsidRPr="002673D9" w14:paraId="6E22F192" w14:textId="5CF7CC7E" w:rsidTr="00E46E4D">
        <w:trPr>
          <w:trHeight w:val="233"/>
        </w:trPr>
        <w:tc>
          <w:tcPr>
            <w:tcW w:w="1710" w:type="dxa"/>
          </w:tcPr>
          <w:p w14:paraId="6286F2F1" w14:textId="6BDA4312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ام </w:t>
            </w:r>
          </w:p>
        </w:tc>
        <w:tc>
          <w:tcPr>
            <w:tcW w:w="8094" w:type="dxa"/>
          </w:tcPr>
          <w:p w14:paraId="296CE8C6" w14:textId="5356D56F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ثبت نام</w:t>
            </w:r>
            <w:r w:rsidR="0034115C" w:rsidRPr="00016FA1">
              <w:rPr>
                <w:rFonts w:cs="B Nazanin" w:hint="cs"/>
                <w:sz w:val="24"/>
                <w:szCs w:val="24"/>
                <w:rtl/>
              </w:rPr>
              <w:t xml:space="preserve"> / تایید شماره و ایمیل</w:t>
            </w:r>
          </w:p>
        </w:tc>
      </w:tr>
      <w:tr w:rsidR="002673D9" w:rsidRPr="002673D9" w14:paraId="7AC72E17" w14:textId="522AB617" w:rsidTr="00E46E4D">
        <w:trPr>
          <w:trHeight w:val="233"/>
        </w:trPr>
        <w:tc>
          <w:tcPr>
            <w:tcW w:w="1710" w:type="dxa"/>
          </w:tcPr>
          <w:p w14:paraId="38A3B0EC" w14:textId="0E618659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ناسه </w:t>
            </w:r>
          </w:p>
        </w:tc>
        <w:tc>
          <w:tcPr>
            <w:tcW w:w="8094" w:type="dxa"/>
          </w:tcPr>
          <w:p w14:paraId="4B98791B" w14:textId="759D34AE" w:rsidR="00077D49" w:rsidRPr="00016FA1" w:rsidRDefault="0034115C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1</w:t>
            </w:r>
          </w:p>
        </w:tc>
      </w:tr>
      <w:tr w:rsidR="002673D9" w:rsidRPr="002673D9" w14:paraId="7416FAFB" w14:textId="336AD81A" w:rsidTr="00E46E4D">
        <w:trPr>
          <w:trHeight w:val="246"/>
        </w:trPr>
        <w:tc>
          <w:tcPr>
            <w:tcW w:w="1710" w:type="dxa"/>
          </w:tcPr>
          <w:p w14:paraId="240522DB" w14:textId="185A10A3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ویسنده </w:t>
            </w:r>
          </w:p>
        </w:tc>
        <w:tc>
          <w:tcPr>
            <w:tcW w:w="8094" w:type="dxa"/>
          </w:tcPr>
          <w:p w14:paraId="24F12860" w14:textId="62BDA082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علی امیریان</w:t>
            </w:r>
          </w:p>
        </w:tc>
      </w:tr>
      <w:tr w:rsidR="002673D9" w:rsidRPr="002673D9" w14:paraId="077D5A48" w14:textId="52A6B6ED" w:rsidTr="00E46E4D">
        <w:trPr>
          <w:trHeight w:val="233"/>
        </w:trPr>
        <w:tc>
          <w:tcPr>
            <w:tcW w:w="1710" w:type="dxa"/>
          </w:tcPr>
          <w:p w14:paraId="1FC2993C" w14:textId="091B0EC2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آخرین تغییر </w:t>
            </w:r>
          </w:p>
        </w:tc>
        <w:tc>
          <w:tcPr>
            <w:tcW w:w="8094" w:type="dxa"/>
          </w:tcPr>
          <w:p w14:paraId="60C489F2" w14:textId="5237A3FC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28/1/98</w:t>
            </w:r>
          </w:p>
        </w:tc>
      </w:tr>
      <w:tr w:rsidR="002673D9" w:rsidRPr="002673D9" w14:paraId="7ECFF11A" w14:textId="6EECFFAC" w:rsidTr="00E46E4D">
        <w:trPr>
          <w:trHeight w:val="233"/>
        </w:trPr>
        <w:tc>
          <w:tcPr>
            <w:tcW w:w="1710" w:type="dxa"/>
          </w:tcPr>
          <w:p w14:paraId="03BCD8A5" w14:textId="3E6C4E99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اول </w:t>
            </w:r>
          </w:p>
        </w:tc>
        <w:tc>
          <w:tcPr>
            <w:tcW w:w="8094" w:type="dxa"/>
          </w:tcPr>
          <w:p w14:paraId="151965DE" w14:textId="45484AC7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="00A578BD" w:rsidRPr="00016FA1">
              <w:rPr>
                <w:rFonts w:cs="B Nazanin" w:hint="cs"/>
                <w:sz w:val="24"/>
                <w:szCs w:val="24"/>
                <w:rtl/>
              </w:rPr>
              <w:t xml:space="preserve"> عادی</w:t>
            </w:r>
          </w:p>
        </w:tc>
      </w:tr>
      <w:tr w:rsidR="002673D9" w:rsidRPr="002673D9" w14:paraId="1ECCB966" w14:textId="0A65BD35" w:rsidTr="00E46E4D">
        <w:trPr>
          <w:trHeight w:val="246"/>
        </w:trPr>
        <w:tc>
          <w:tcPr>
            <w:tcW w:w="1710" w:type="dxa"/>
          </w:tcPr>
          <w:p w14:paraId="592FEE10" w14:textId="6FBE9B7E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دوم </w:t>
            </w:r>
          </w:p>
        </w:tc>
        <w:tc>
          <w:tcPr>
            <w:tcW w:w="8094" w:type="dxa"/>
          </w:tcPr>
          <w:p w14:paraId="7C185FA2" w14:textId="52908A84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bookmarkStart w:id="0" w:name="_GoBack"/>
            <w:bookmarkEnd w:id="0"/>
            <w:r w:rsidRPr="00016FA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673D9" w:rsidRPr="002673D9" w14:paraId="0FA3EA01" w14:textId="4E19D1B2" w:rsidTr="00E46E4D">
        <w:trPr>
          <w:trHeight w:val="360"/>
        </w:trPr>
        <w:tc>
          <w:tcPr>
            <w:tcW w:w="1710" w:type="dxa"/>
          </w:tcPr>
          <w:p w14:paraId="7B052686" w14:textId="48F39335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مفروضات </w:t>
            </w:r>
          </w:p>
        </w:tc>
        <w:tc>
          <w:tcPr>
            <w:tcW w:w="8094" w:type="dxa"/>
          </w:tcPr>
          <w:p w14:paraId="4F8E7FA4" w14:textId="0E1EC18C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673D9" w:rsidRPr="002673D9" w14:paraId="5BC5D10F" w14:textId="28C39896" w:rsidTr="00E46E4D">
        <w:trPr>
          <w:trHeight w:val="441"/>
        </w:trPr>
        <w:tc>
          <w:tcPr>
            <w:tcW w:w="1710" w:type="dxa"/>
          </w:tcPr>
          <w:p w14:paraId="38C795AD" w14:textId="51404079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یش شرط ها </w:t>
            </w:r>
          </w:p>
        </w:tc>
        <w:tc>
          <w:tcPr>
            <w:tcW w:w="8094" w:type="dxa"/>
          </w:tcPr>
          <w:p w14:paraId="72C17C72" w14:textId="4CF3D84C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673D9" w:rsidRPr="002673D9" w14:paraId="296033F3" w14:textId="03D005F9" w:rsidTr="00E46E4D">
        <w:trPr>
          <w:trHeight w:val="425"/>
        </w:trPr>
        <w:tc>
          <w:tcPr>
            <w:tcW w:w="1710" w:type="dxa"/>
          </w:tcPr>
          <w:p w14:paraId="1015A4CE" w14:textId="0BF0354C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روع </w:t>
            </w:r>
          </w:p>
        </w:tc>
        <w:tc>
          <w:tcPr>
            <w:tcW w:w="8094" w:type="dxa"/>
          </w:tcPr>
          <w:p w14:paraId="5E81CBF1" w14:textId="36DF9109" w:rsidR="00077D49" w:rsidRPr="00016FA1" w:rsidRDefault="001057FD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 درخواست ثبت نام نماید</w:t>
            </w:r>
          </w:p>
        </w:tc>
      </w:tr>
      <w:tr w:rsidR="002673D9" w:rsidRPr="002673D9" w14:paraId="564A4E1C" w14:textId="3479B604" w:rsidTr="00E46E4D">
        <w:trPr>
          <w:trHeight w:val="246"/>
        </w:trPr>
        <w:tc>
          <w:tcPr>
            <w:tcW w:w="1710" w:type="dxa"/>
          </w:tcPr>
          <w:p w14:paraId="665497A4" w14:textId="4ACF34D1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دنه گفتوگو </w:t>
            </w:r>
          </w:p>
        </w:tc>
        <w:tc>
          <w:tcPr>
            <w:tcW w:w="8094" w:type="dxa"/>
          </w:tcPr>
          <w:p w14:paraId="271D407C" w14:textId="77777777" w:rsidR="00077D49" w:rsidRPr="00016FA1" w:rsidRDefault="00077D49" w:rsidP="00016FA1">
            <w:pPr>
              <w:spacing w:line="276" w:lineRule="auto"/>
              <w:rPr>
                <w:rFonts w:cs="B Nazanin"/>
                <w:sz w:val="24"/>
                <w:szCs w:val="24"/>
              </w:rPr>
            </w:pPr>
          </w:p>
          <w:p w14:paraId="5BB5171D" w14:textId="7B0A0861" w:rsidR="001057FD" w:rsidRPr="00016FA1" w:rsidRDefault="004D2CA5" w:rsidP="00016FA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 درخواست ثبت نام میکن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AF05BDC" w14:textId="43F24CDA" w:rsidR="004D2CA5" w:rsidRPr="00016FA1" w:rsidRDefault="004D2CA5" w:rsidP="00016FA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اطلاعت تمامی کاربران را از محل ذخیره سازی کاربران میخواند.</w:t>
            </w:r>
          </w:p>
          <w:p w14:paraId="283F975C" w14:textId="17F11FB8" w:rsidR="00077D49" w:rsidRPr="00016FA1" w:rsidRDefault="004D2CA5" w:rsidP="00016FA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سیستم خصیصه های کاربری {ستاره دار :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>نام کاربری ، رمز عبور ، نام و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نام خانوادگی ، کد ملی ، تلفن - اختیاری :آدرس ایمیل ، رشته ، دانشگاه ،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 مقطع تحصیلی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و سال ورود }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را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به کاربر نشان داده 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>میدهد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2A9E74BF" w14:textId="1190D42E" w:rsidR="00077D49" w:rsidRPr="00016FA1" w:rsidRDefault="00077D49" w:rsidP="00016FA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="00784F46" w:rsidRPr="00016FA1">
              <w:rPr>
                <w:rFonts w:cs="B Nazanin" w:hint="cs"/>
                <w:sz w:val="24"/>
                <w:szCs w:val="24"/>
                <w:rtl/>
              </w:rPr>
              <w:t xml:space="preserve"> تا زمانی که میخواهد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اطلاعات </w:t>
            </w:r>
            <w:r w:rsidR="004D2CA5" w:rsidRPr="00016FA1">
              <w:rPr>
                <w:rFonts w:cs="B Nazanin" w:hint="cs"/>
                <w:sz w:val="24"/>
                <w:szCs w:val="24"/>
                <w:rtl/>
              </w:rPr>
              <w:t>خود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را وارد میکن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54237708" w14:textId="13800EC4" w:rsidR="001D0A8E" w:rsidRPr="00016FA1" w:rsidRDefault="00F93955" w:rsidP="00016FA1">
            <w:pPr>
              <w:pStyle w:val="ListParagraph"/>
              <w:numPr>
                <w:ilvl w:val="0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 اطلاعات وارد شده را تایید میکند:</w:t>
            </w:r>
          </w:p>
          <w:p w14:paraId="2CC22C4B" w14:textId="25D18160" w:rsidR="002673D9" w:rsidRPr="00016FA1" w:rsidRDefault="00077D49" w:rsidP="00016FA1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اگر فیلد های ستاره دار تکمیل نشده باشد :</w:t>
            </w:r>
          </w:p>
          <w:p w14:paraId="715CFDEA" w14:textId="3101C98F" w:rsidR="002673D9" w:rsidRPr="00016FA1" w:rsidRDefault="002673D9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به کاربر خطای عدم تکمیل اطلاعات ستاره دار را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9F03B87" w14:textId="77777777" w:rsidR="002673D9" w:rsidRPr="00016FA1" w:rsidRDefault="00077D49" w:rsidP="00016FA1">
            <w:pPr>
              <w:pStyle w:val="ListParagraph"/>
              <w:numPr>
                <w:ilvl w:val="1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در غیر اینصورت :</w:t>
            </w:r>
          </w:p>
          <w:p w14:paraId="771CE4AE" w14:textId="44785441" w:rsidR="002673D9" w:rsidRPr="00016FA1" w:rsidRDefault="00C662ED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اگر نام کاربری در لیست نام های کاربری ذخیره شده وجود داشت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6B8C523C" w14:textId="57451EF9" w:rsidR="00EC6E93" w:rsidRPr="00016FA1" w:rsidRDefault="002673D9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به کاربر خطای </w:t>
            </w:r>
            <w:r w:rsidR="00C662ED" w:rsidRPr="00016FA1">
              <w:rPr>
                <w:rFonts w:cs="B Nazanin" w:hint="cs"/>
                <w:sz w:val="24"/>
                <w:szCs w:val="24"/>
                <w:rtl/>
              </w:rPr>
              <w:t xml:space="preserve">نام کاربری تکراری </w:t>
            </w:r>
            <w:r w:rsidR="00EC6E93" w:rsidRPr="00016FA1">
              <w:rPr>
                <w:rFonts w:cs="B Nazanin" w:hint="cs"/>
                <w:sz w:val="24"/>
                <w:szCs w:val="24"/>
                <w:rtl/>
              </w:rPr>
              <w:t>را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0967792D" w14:textId="11C21CBD" w:rsidR="00077D49" w:rsidRPr="00016FA1" w:rsidRDefault="00C662ED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در غیر اینصورت اگر کد ملی در لیست کد ملی های ذخیره شده وجود داشت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35858E14" w14:textId="5ED52FD0" w:rsidR="0042377E" w:rsidRPr="00016FA1" w:rsidRDefault="0042377E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به کاربر خطای کد ملی تکراری را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1F55632D" w14:textId="0EEBFBF2" w:rsidR="0042377E" w:rsidRPr="00016FA1" w:rsidRDefault="0042377E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در غیر اینصورت اگر شماره همراه در لیست شماره همراه های ذخیره شده وجود داشت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0E2D38AD" w14:textId="2DA03AA9" w:rsidR="004D2CA5" w:rsidRPr="00016FA1" w:rsidRDefault="004D2CA5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به کاربر خطای شماره همراه تکراری را نشان میدهد.</w:t>
            </w:r>
          </w:p>
          <w:p w14:paraId="76F7321E" w14:textId="3F5C43B8" w:rsidR="004D2CA5" w:rsidRPr="00016FA1" w:rsidRDefault="004D2CA5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در غیر اینصورت اگر کد ملی در لیست ملی های ذخیره شده وجود داشت</w:t>
            </w:r>
          </w:p>
          <w:p w14:paraId="37F50E0F" w14:textId="6DD2EEBE" w:rsidR="0042377E" w:rsidRPr="00016FA1" w:rsidRDefault="0042377E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به کاربر خطای کد ملی تکراری را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75AD2F0E" w14:textId="501DD7FF" w:rsidR="0042377E" w:rsidRPr="00016FA1" w:rsidRDefault="0042377E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در غیر اینصورت اگر کد ملی وارد شده با استفاده از </w:t>
            </w:r>
            <w:r w:rsidR="00A578BD" w:rsidRPr="00016FA1">
              <w:rPr>
                <w:rFonts w:cs="B Nazanin" w:hint="cs"/>
                <w:sz w:val="24"/>
                <w:szCs w:val="24"/>
                <w:rtl/>
              </w:rPr>
              <w:t>فرمول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تایید کد ملی تایید نشو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6DF51F6B" w14:textId="23F43DE9" w:rsidR="00A578BD" w:rsidRPr="00016FA1" w:rsidRDefault="0042377E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به کاربر خطای کد ملی نامعتبر را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0E28B593" w14:textId="417B2BC0" w:rsidR="00A578BD" w:rsidRPr="00016FA1" w:rsidRDefault="00A578BD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پیام تایید هویت 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>را به شماره همراه میفرست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3342D91D" w14:textId="32FBB7F2" w:rsidR="00A578BD" w:rsidRPr="00016FA1" w:rsidRDefault="00077D49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کاربر کد فعالسازی فرستاده شده را وارد میکن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0A6FC26D" w14:textId="77777777" w:rsidR="00A578BD" w:rsidRPr="00016FA1" w:rsidRDefault="00077D49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lastRenderedPageBreak/>
              <w:t>اگر کد فعالسازی صحیح باشد :</w:t>
            </w:r>
          </w:p>
          <w:p w14:paraId="040974B0" w14:textId="7DCC81D2" w:rsidR="00A578BD" w:rsidRPr="00016FA1" w:rsidRDefault="00A578BD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پیام موفقیت آمیز بودن ثبت نام </w:t>
            </w:r>
            <w:r w:rsidR="00BE439A" w:rsidRPr="00016FA1">
              <w:rPr>
                <w:rFonts w:cs="B Nazanin" w:hint="cs"/>
                <w:sz w:val="24"/>
                <w:szCs w:val="24"/>
                <w:rtl/>
              </w:rPr>
              <w:t xml:space="preserve">را 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به کاربر نشان </w:t>
            </w:r>
            <w:r w:rsidRPr="00016FA1">
              <w:rPr>
                <w:rFonts w:cs="B Nazanin" w:hint="cs"/>
                <w:sz w:val="24"/>
                <w:szCs w:val="24"/>
                <w:rtl/>
              </w:rPr>
              <w:t>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A2DD822" w14:textId="299D5D5C" w:rsidR="00A578BD" w:rsidRPr="00016FA1" w:rsidRDefault="00077D49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 xml:space="preserve"> اطلاعات او در سیستم ذخیره میشو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2D3B3116" w14:textId="151366DE" w:rsidR="00A578BD" w:rsidRPr="00016FA1" w:rsidRDefault="00A578BD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مورد کاربرد به اتمام میرس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724567C1" w14:textId="51F77D38" w:rsidR="00BC45A1" w:rsidRPr="00016FA1" w:rsidRDefault="00BC45A1" w:rsidP="00016FA1">
            <w:pPr>
              <w:pStyle w:val="ListParagraph"/>
              <w:numPr>
                <w:ilvl w:val="2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در غیر اینصورت :</w:t>
            </w:r>
          </w:p>
          <w:p w14:paraId="1E8BC083" w14:textId="245E2153" w:rsidR="00BC45A1" w:rsidRPr="00016FA1" w:rsidRDefault="00BC45A1" w:rsidP="00016FA1">
            <w:pPr>
              <w:pStyle w:val="ListParagraph"/>
              <w:numPr>
                <w:ilvl w:val="3"/>
                <w:numId w:val="4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سیستم پیام کد فعالسازی نادرست را به کاربر نشان میدهد</w:t>
            </w:r>
            <w:r w:rsidR="001057FD" w:rsidRPr="00016FA1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3C488CA6" w14:textId="3F573F8F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</w:p>
        </w:tc>
      </w:tr>
      <w:tr w:rsidR="002673D9" w:rsidRPr="002673D9" w14:paraId="38BF4AF8" w14:textId="464883F0" w:rsidTr="00E46E4D">
        <w:trPr>
          <w:trHeight w:val="890"/>
        </w:trPr>
        <w:tc>
          <w:tcPr>
            <w:tcW w:w="1710" w:type="dxa"/>
          </w:tcPr>
          <w:p w14:paraId="3D0D0D2D" w14:textId="08F6B789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پایان </w:t>
            </w:r>
          </w:p>
        </w:tc>
        <w:tc>
          <w:tcPr>
            <w:tcW w:w="8094" w:type="dxa"/>
          </w:tcPr>
          <w:p w14:paraId="6D8AF4B3" w14:textId="4D90C25E" w:rsidR="000C7AE4" w:rsidRPr="00016FA1" w:rsidRDefault="00A578BD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ثبت نام موفق</w:t>
            </w:r>
            <w:r w:rsidR="00077D49" w:rsidRPr="00016FA1">
              <w:rPr>
                <w:rFonts w:cs="B Nazanin" w:hint="cs"/>
                <w:sz w:val="24"/>
                <w:szCs w:val="24"/>
                <w:rtl/>
              </w:rPr>
              <w:t xml:space="preserve"> :</w:t>
            </w:r>
            <w:r w:rsidR="00BE439A" w:rsidRPr="00016FA1">
              <w:rPr>
                <w:rFonts w:cs="B Nazanin" w:hint="cs"/>
                <w:sz w:val="24"/>
                <w:szCs w:val="24"/>
                <w:rtl/>
              </w:rPr>
              <w:t>اگر کد فعالسازی به درستی وارد شود</w:t>
            </w:r>
          </w:p>
          <w:p w14:paraId="2DEDB6E7" w14:textId="5C92144B" w:rsidR="000C7AE4" w:rsidRPr="00016FA1" w:rsidRDefault="000C7AE4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اطلاعات ذخیره میشود</w:t>
            </w:r>
          </w:p>
          <w:p w14:paraId="66FA5A8A" w14:textId="35995031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انصراف : کاربر از ادامه ثبت نام انصراف دهد</w:t>
            </w:r>
          </w:p>
        </w:tc>
      </w:tr>
      <w:tr w:rsidR="002673D9" w:rsidRPr="002673D9" w14:paraId="060A1343" w14:textId="2D703D7F" w:rsidTr="00E46E4D">
        <w:trPr>
          <w:trHeight w:val="623"/>
        </w:trPr>
        <w:tc>
          <w:tcPr>
            <w:tcW w:w="1710" w:type="dxa"/>
          </w:tcPr>
          <w:p w14:paraId="022950B6" w14:textId="1E8D0B9C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س شرط ها </w:t>
            </w:r>
          </w:p>
        </w:tc>
        <w:tc>
          <w:tcPr>
            <w:tcW w:w="8094" w:type="dxa"/>
          </w:tcPr>
          <w:p w14:paraId="45F3F10D" w14:textId="7CF7BEBA" w:rsidR="00077D49" w:rsidRPr="00016FA1" w:rsidRDefault="00077D49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673D9" w:rsidRPr="002673D9" w14:paraId="010CB204" w14:textId="3A73573D" w:rsidTr="00E46E4D">
        <w:trPr>
          <w:trHeight w:val="398"/>
        </w:trPr>
        <w:tc>
          <w:tcPr>
            <w:tcW w:w="1710" w:type="dxa"/>
          </w:tcPr>
          <w:p w14:paraId="2EAEC01C" w14:textId="2860C3AE" w:rsidR="00077D49" w:rsidRPr="003D160D" w:rsidRDefault="001057FD" w:rsidP="00016FA1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3D160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جریان جایگزین </w:t>
            </w:r>
          </w:p>
        </w:tc>
        <w:tc>
          <w:tcPr>
            <w:tcW w:w="8094" w:type="dxa"/>
          </w:tcPr>
          <w:p w14:paraId="75E69EFE" w14:textId="232F83BF" w:rsidR="00077D49" w:rsidRPr="00016FA1" w:rsidRDefault="00A578BD" w:rsidP="00016FA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016FA1">
              <w:rPr>
                <w:rFonts w:cs="B Nazanin" w:hint="cs"/>
                <w:sz w:val="24"/>
                <w:szCs w:val="24"/>
                <w:rtl/>
              </w:rPr>
              <w:t>در هر لحظه اگر کاربر از ادامه ثبت نام انصراف دهد مورد کاربرد به اتمام میرسد</w:t>
            </w:r>
          </w:p>
        </w:tc>
      </w:tr>
    </w:tbl>
    <w:p w14:paraId="4D554CD9" w14:textId="4E232F8F" w:rsidR="00F5096A" w:rsidRPr="002673D9" w:rsidRDefault="00F5096A" w:rsidP="00676C88">
      <w:pPr>
        <w:rPr>
          <w:rtl/>
        </w:rPr>
      </w:pPr>
    </w:p>
    <w:p w14:paraId="5C71FDF7" w14:textId="77777777" w:rsidR="00F5096A" w:rsidRPr="002673D9" w:rsidRDefault="00F5096A" w:rsidP="00676C88">
      <w:pPr>
        <w:rPr>
          <w:rtl/>
        </w:rPr>
      </w:pPr>
    </w:p>
    <w:p w14:paraId="1C28E478" w14:textId="77777777" w:rsidR="00F5096A" w:rsidRPr="002673D9" w:rsidRDefault="00F5096A" w:rsidP="00676C88"/>
    <w:sectPr w:rsidR="00F5096A" w:rsidRPr="002673D9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676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16FA1"/>
    <w:rsid w:val="000214BB"/>
    <w:rsid w:val="00026CBB"/>
    <w:rsid w:val="00043288"/>
    <w:rsid w:val="00055C1F"/>
    <w:rsid w:val="000604A3"/>
    <w:rsid w:val="00063EBA"/>
    <w:rsid w:val="00077D49"/>
    <w:rsid w:val="00083450"/>
    <w:rsid w:val="000A72DE"/>
    <w:rsid w:val="000C7AE4"/>
    <w:rsid w:val="000D1303"/>
    <w:rsid w:val="000F5300"/>
    <w:rsid w:val="001057FD"/>
    <w:rsid w:val="001D0A8E"/>
    <w:rsid w:val="001E73E5"/>
    <w:rsid w:val="001F2790"/>
    <w:rsid w:val="001F28AE"/>
    <w:rsid w:val="00245EE6"/>
    <w:rsid w:val="002673D9"/>
    <w:rsid w:val="002E18C6"/>
    <w:rsid w:val="0034115C"/>
    <w:rsid w:val="003710FF"/>
    <w:rsid w:val="00396828"/>
    <w:rsid w:val="003D160D"/>
    <w:rsid w:val="003F6131"/>
    <w:rsid w:val="0042377E"/>
    <w:rsid w:val="004303F1"/>
    <w:rsid w:val="00470701"/>
    <w:rsid w:val="00485395"/>
    <w:rsid w:val="00486637"/>
    <w:rsid w:val="0049358A"/>
    <w:rsid w:val="004D2CA5"/>
    <w:rsid w:val="00535BB1"/>
    <w:rsid w:val="0053749C"/>
    <w:rsid w:val="00553FE6"/>
    <w:rsid w:val="0055569A"/>
    <w:rsid w:val="005C2902"/>
    <w:rsid w:val="005D2B5C"/>
    <w:rsid w:val="005E1B9E"/>
    <w:rsid w:val="00630516"/>
    <w:rsid w:val="00676C88"/>
    <w:rsid w:val="00695BBF"/>
    <w:rsid w:val="006A3A2A"/>
    <w:rsid w:val="006B0867"/>
    <w:rsid w:val="006B3127"/>
    <w:rsid w:val="006B6B4C"/>
    <w:rsid w:val="006E29F4"/>
    <w:rsid w:val="007074E9"/>
    <w:rsid w:val="007204CD"/>
    <w:rsid w:val="00726E34"/>
    <w:rsid w:val="00735F3B"/>
    <w:rsid w:val="00737400"/>
    <w:rsid w:val="00755CD5"/>
    <w:rsid w:val="00784F46"/>
    <w:rsid w:val="007B2EB3"/>
    <w:rsid w:val="00840E54"/>
    <w:rsid w:val="008711C7"/>
    <w:rsid w:val="008D5273"/>
    <w:rsid w:val="00975A7B"/>
    <w:rsid w:val="00996186"/>
    <w:rsid w:val="009B6B6A"/>
    <w:rsid w:val="00A43C59"/>
    <w:rsid w:val="00A578BD"/>
    <w:rsid w:val="00B00E91"/>
    <w:rsid w:val="00B22B08"/>
    <w:rsid w:val="00BC45A1"/>
    <w:rsid w:val="00BE439A"/>
    <w:rsid w:val="00C619BE"/>
    <w:rsid w:val="00C662ED"/>
    <w:rsid w:val="00CE7F81"/>
    <w:rsid w:val="00D45AAF"/>
    <w:rsid w:val="00D471A7"/>
    <w:rsid w:val="00D50725"/>
    <w:rsid w:val="00D76014"/>
    <w:rsid w:val="00E44442"/>
    <w:rsid w:val="00E46E4D"/>
    <w:rsid w:val="00E47CF6"/>
    <w:rsid w:val="00E56DC3"/>
    <w:rsid w:val="00EC6E93"/>
    <w:rsid w:val="00ED273B"/>
    <w:rsid w:val="00F01D99"/>
    <w:rsid w:val="00F47567"/>
    <w:rsid w:val="00F5096A"/>
    <w:rsid w:val="00F93955"/>
    <w:rsid w:val="00F979CA"/>
    <w:rsid w:val="00FE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297E5-522D-47DB-A4C6-29567C8AB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2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m91522222@gmail.com</cp:lastModifiedBy>
  <cp:revision>35</cp:revision>
  <dcterms:created xsi:type="dcterms:W3CDTF">2017-03-31T17:36:00Z</dcterms:created>
  <dcterms:modified xsi:type="dcterms:W3CDTF">2019-05-15T09:27:00Z</dcterms:modified>
</cp:coreProperties>
</file>